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7E66E1">
      <w:pPr>
        <w:pStyle w:val="Title"/>
        <w:spacing w:line="276" w:lineRule="auto"/>
        <w:jc w:val="both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7E66E1">
      <w:pPr>
        <w:pStyle w:val="Title"/>
        <w:spacing w:line="276" w:lineRule="auto"/>
        <w:jc w:val="both"/>
      </w:pPr>
      <w:r w:rsidRPr="000A3C2F">
        <w:t>Centre for Health Technology Evaluation</w:t>
      </w:r>
    </w:p>
    <w:p w14:paraId="16AA3768" w14:textId="06040CE4" w:rsidR="000A3C2F" w:rsidRDefault="00765321" w:rsidP="007E66E1">
      <w:pPr>
        <w:pStyle w:val="Heading1"/>
        <w:jc w:val="both"/>
      </w:pPr>
      <w:r>
        <w:t>Technology Appraisal Committee D</w:t>
      </w:r>
      <w:r w:rsidR="000A3C2F">
        <w:t xml:space="preserve"> meeting minute</w:t>
      </w:r>
      <w:r w:rsidR="00C10901">
        <w:t>s</w:t>
      </w:r>
    </w:p>
    <w:p w14:paraId="1B1C52DF" w14:textId="19402D7C" w:rsidR="00BA4EAD" w:rsidRDefault="00BA4EAD" w:rsidP="007E66E1">
      <w:pPr>
        <w:pStyle w:val="Paragraphnonumbers"/>
        <w:jc w:val="both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060C6">
        <w:t>C</w:t>
      </w:r>
      <w:r w:rsidR="000A2080">
        <w:t>onfirmed</w:t>
      </w:r>
    </w:p>
    <w:p w14:paraId="28A3F06E" w14:textId="5DDD8BE9" w:rsidR="00BA4EAD" w:rsidRPr="00205638" w:rsidRDefault="00BA4EAD" w:rsidP="007E66E1">
      <w:pPr>
        <w:pStyle w:val="Paragraphnonumbers"/>
        <w:jc w:val="both"/>
      </w:pPr>
      <w:r w:rsidRPr="006231D3">
        <w:rPr>
          <w:b/>
        </w:rPr>
        <w:t>Date:</w:t>
      </w:r>
      <w:r w:rsidRPr="006231D3">
        <w:rPr>
          <w:b/>
        </w:rPr>
        <w:tab/>
      </w:r>
      <w:r w:rsidR="003F40AD" w:rsidRPr="003F40AD">
        <w:rPr>
          <w:b/>
        </w:rPr>
        <w:tab/>
      </w:r>
      <w:r w:rsidR="003F40AD" w:rsidRPr="003F40AD">
        <w:t>Wednesday 14 June 2023</w:t>
      </w:r>
    </w:p>
    <w:p w14:paraId="344B8760" w14:textId="2E6B1749" w:rsidR="00BA4EAD" w:rsidRDefault="00BA4EAD" w:rsidP="007E66E1">
      <w:pPr>
        <w:pStyle w:val="Paragraphnonumbers"/>
        <w:jc w:val="both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7E66E1">
      <w:pPr>
        <w:pStyle w:val="Heading2"/>
        <w:jc w:val="both"/>
      </w:pPr>
      <w:r>
        <w:t>Attendees</w:t>
      </w:r>
    </w:p>
    <w:p w14:paraId="07A2A38A" w14:textId="0A097C55" w:rsidR="002B5720" w:rsidRDefault="00BA4EAD" w:rsidP="007E66E1">
      <w:pPr>
        <w:pStyle w:val="Heading3unnumbered"/>
        <w:jc w:val="both"/>
      </w:pPr>
      <w:r w:rsidRPr="006231D3">
        <w:t>Committee members present</w:t>
      </w:r>
      <w:r w:rsidR="006913D9">
        <w:tab/>
      </w:r>
    </w:p>
    <w:p w14:paraId="49E08ED6" w14:textId="28F36C19" w:rsidR="00765321" w:rsidRPr="008F23CE" w:rsidRDefault="00765321" w:rsidP="007E66E1">
      <w:pPr>
        <w:pStyle w:val="Paragraph"/>
        <w:jc w:val="bot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1D86BCCC" w:rsidR="008E43A3" w:rsidRPr="008F23CE" w:rsidRDefault="008E43A3" w:rsidP="007E66E1">
      <w:pPr>
        <w:pStyle w:val="Paragraph"/>
        <w:jc w:val="both"/>
      </w:pPr>
      <w:r w:rsidRPr="008F23CE">
        <w:t>Dr Stephen Smith (</w:t>
      </w:r>
      <w:r w:rsidR="00EC4CE4" w:rsidRPr="008F23CE">
        <w:t>V</w:t>
      </w:r>
      <w:r w:rsidRPr="008F23CE">
        <w:t>ice-chair)</w:t>
      </w:r>
      <w:r w:rsidRPr="008F23CE">
        <w:tab/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02A732D5" w14:textId="7E35E898" w:rsidR="00765321" w:rsidRPr="008F23CE" w:rsidRDefault="00765321" w:rsidP="007E66E1">
      <w:pPr>
        <w:pStyle w:val="Paragraph"/>
        <w:jc w:val="bot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543272">
        <w:t xml:space="preserve">Items </w:t>
      </w:r>
      <w:r w:rsidR="00A06C30">
        <w:t>1 to 4.2.2</w:t>
      </w:r>
    </w:p>
    <w:p w14:paraId="2EFABC8D" w14:textId="30DC799A" w:rsidR="008F23CE" w:rsidRPr="008F23CE" w:rsidRDefault="008F23CE" w:rsidP="007E66E1">
      <w:pPr>
        <w:pStyle w:val="Paragraph"/>
        <w:jc w:val="both"/>
      </w:pPr>
      <w:r w:rsidRPr="008F23CE">
        <w:t>Elliott Dash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355CBDA" w14:textId="28AEE2EC" w:rsidR="00765321" w:rsidRPr="008F23CE" w:rsidRDefault="00765321" w:rsidP="007E66E1">
      <w:pPr>
        <w:pStyle w:val="Paragraph"/>
        <w:jc w:val="bot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6D7A460F" w14:textId="5844328D" w:rsidR="00765321" w:rsidRPr="008F23CE" w:rsidRDefault="00765321" w:rsidP="007E66E1">
      <w:pPr>
        <w:pStyle w:val="Paragraph"/>
        <w:jc w:val="both"/>
      </w:pPr>
      <w:r w:rsidRPr="008F23CE">
        <w:t>Professor Rachel Elliott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3A5404A" w14:textId="39FCF787" w:rsidR="00765321" w:rsidRPr="008F23CE" w:rsidRDefault="00765321" w:rsidP="007E66E1">
      <w:pPr>
        <w:pStyle w:val="Paragraph"/>
        <w:jc w:val="bot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E66E1">
      <w:pPr>
        <w:pStyle w:val="Paragraph"/>
        <w:jc w:val="bot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69B0EDB5" w:rsidR="00765321" w:rsidRPr="008F23CE" w:rsidRDefault="00765321" w:rsidP="007E66E1">
      <w:pPr>
        <w:pStyle w:val="Paragraph"/>
        <w:jc w:val="bot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07266D" w:rsidRPr="0007266D">
        <w:t>Items 1 to 5.2</w:t>
      </w:r>
    </w:p>
    <w:p w14:paraId="1E4CE218" w14:textId="28D4E1FA" w:rsidR="00765321" w:rsidRPr="008F23CE" w:rsidRDefault="008E43A3" w:rsidP="007E66E1">
      <w:pPr>
        <w:pStyle w:val="Paragraph"/>
        <w:jc w:val="bot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07266D">
        <w:t>Items 1 to 5.2</w:t>
      </w:r>
    </w:p>
    <w:p w14:paraId="28DAD951" w14:textId="46F48676" w:rsidR="008E43A3" w:rsidRPr="008F23CE" w:rsidRDefault="008E43A3" w:rsidP="007E66E1">
      <w:pPr>
        <w:pStyle w:val="Paragraph"/>
        <w:jc w:val="bot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F009D7" w14:textId="7229F4DE" w:rsidR="00765321" w:rsidRPr="008F23CE" w:rsidRDefault="00765321" w:rsidP="007E66E1">
      <w:pPr>
        <w:pStyle w:val="Paragraph"/>
        <w:jc w:val="bot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5913EA5" w14:textId="4EA3D212" w:rsidR="00E93282" w:rsidRPr="008F23CE" w:rsidRDefault="00E93282" w:rsidP="007E66E1">
      <w:pPr>
        <w:pStyle w:val="Paragraph"/>
        <w:jc w:val="bot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5CFE6B0" w14:textId="21EA2B91" w:rsidR="003E00F3" w:rsidRPr="008F23CE" w:rsidRDefault="00765321" w:rsidP="007E66E1">
      <w:pPr>
        <w:pStyle w:val="Paragraph"/>
        <w:jc w:val="both"/>
      </w:pPr>
      <w:r w:rsidRPr="008F23CE">
        <w:t>Dr 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9B656A5" w14:textId="207A7326" w:rsidR="00765321" w:rsidRPr="008F23CE" w:rsidRDefault="003E00F3" w:rsidP="007E66E1">
      <w:pPr>
        <w:pStyle w:val="Paragraph"/>
        <w:jc w:val="both"/>
      </w:pPr>
      <w:r w:rsidRPr="008F23CE">
        <w:t>Dr Rebecca Payn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  <w:r w:rsidR="00765321" w:rsidRPr="008F23CE">
        <w:t xml:space="preserve"> </w:t>
      </w:r>
    </w:p>
    <w:p w14:paraId="2EEEBD98" w14:textId="14A04443" w:rsidR="00765321" w:rsidRPr="008F23CE" w:rsidRDefault="00765321" w:rsidP="007E66E1">
      <w:pPr>
        <w:pStyle w:val="Paragraph"/>
        <w:jc w:val="bot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392EBF7" w14:textId="63676E71" w:rsidR="008E43A3" w:rsidRPr="008F23CE" w:rsidRDefault="008E43A3" w:rsidP="007E66E1">
      <w:pPr>
        <w:pStyle w:val="Paragraph"/>
        <w:jc w:val="both"/>
      </w:pPr>
      <w:r w:rsidRPr="008F23CE">
        <w:t>Dr Raju Redd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0BE8D60" w14:textId="16E77E9A" w:rsidR="008F23CE" w:rsidRPr="008F23CE" w:rsidRDefault="008F23CE" w:rsidP="007E66E1">
      <w:pPr>
        <w:pStyle w:val="Paragraph"/>
        <w:jc w:val="bot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A2D894F" w14:textId="5EA299E4" w:rsidR="00765321" w:rsidRPr="008F23CE" w:rsidRDefault="00765321" w:rsidP="007E66E1">
      <w:pPr>
        <w:pStyle w:val="Paragraph"/>
        <w:jc w:val="both"/>
      </w:pPr>
      <w:r w:rsidRPr="008F23CE">
        <w:t>Professor John Watkin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bookmarkEnd w:id="0"/>
    <w:p w14:paraId="37997C0E" w14:textId="77777777" w:rsidR="002405C0" w:rsidRPr="00A87D93" w:rsidRDefault="002405C0" w:rsidP="007E66E1">
      <w:pPr>
        <w:pStyle w:val="Heading3unnumbered"/>
        <w:jc w:val="both"/>
      </w:pPr>
      <w:r w:rsidRPr="00A87D93">
        <w:t>NICE staff (key players) present</w:t>
      </w:r>
    </w:p>
    <w:p w14:paraId="1638E9B9" w14:textId="5F620C6F" w:rsidR="002405C0" w:rsidRDefault="00CF05E3" w:rsidP="007E66E1">
      <w:pPr>
        <w:pStyle w:val="Paragraphnonumbers"/>
        <w:jc w:val="both"/>
      </w:pPr>
      <w:r w:rsidRPr="00CF05E3">
        <w:t>Linda 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bookmarkStart w:id="1" w:name="_Hlk138058145"/>
      <w:r w:rsidRPr="00CF05E3">
        <w:t>Present for all items</w:t>
      </w:r>
      <w:bookmarkEnd w:id="1"/>
    </w:p>
    <w:p w14:paraId="206B205F" w14:textId="0FE5477D" w:rsidR="002405C0" w:rsidRDefault="00CF05E3" w:rsidP="007E66E1">
      <w:pPr>
        <w:pStyle w:val="Paragraphnonumbers"/>
        <w:jc w:val="both"/>
      </w:pPr>
      <w:r w:rsidRPr="00CF05E3">
        <w:lastRenderedPageBreak/>
        <w:t>Celia Mayers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A06C30" w:rsidRPr="00A06C30">
        <w:t>1 to 4.2.2</w:t>
      </w:r>
    </w:p>
    <w:p w14:paraId="48C59EE6" w14:textId="00FB341A" w:rsidR="002405C0" w:rsidRDefault="00CF05E3" w:rsidP="007E66E1">
      <w:pPr>
        <w:pStyle w:val="Paragraphnonumbers"/>
        <w:jc w:val="both"/>
      </w:pPr>
      <w:r w:rsidRPr="00CF05E3">
        <w:t>Caron Jones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>
        <w:tab/>
      </w:r>
      <w:r w:rsidR="002405C0" w:rsidRPr="00751143">
        <w:t xml:space="preserve">Items </w:t>
      </w:r>
      <w:r w:rsidR="00A06C30" w:rsidRPr="00A06C30">
        <w:t>1 to 4.2.2</w:t>
      </w:r>
    </w:p>
    <w:p w14:paraId="606DB4D8" w14:textId="4DE733BD" w:rsidR="002405C0" w:rsidRDefault="00CF05E3" w:rsidP="007E66E1">
      <w:pPr>
        <w:pStyle w:val="Paragraphnonumbers"/>
        <w:jc w:val="both"/>
      </w:pPr>
      <w:r w:rsidRPr="00CF05E3">
        <w:t>Nigel Gumbleton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 w:rsidRPr="00751143">
        <w:t xml:space="preserve">Items </w:t>
      </w:r>
      <w:r w:rsidR="00A06C30">
        <w:t>1</w:t>
      </w:r>
      <w:r w:rsidR="002405C0" w:rsidRPr="00751143">
        <w:t xml:space="preserve"> to </w:t>
      </w:r>
      <w:r w:rsidR="00A06C30">
        <w:t>4.2.2</w:t>
      </w:r>
    </w:p>
    <w:p w14:paraId="575B7C41" w14:textId="7B626A78" w:rsidR="003F40AD" w:rsidRDefault="00CF05E3" w:rsidP="007E66E1">
      <w:pPr>
        <w:pStyle w:val="Paragraphnonumbers"/>
        <w:jc w:val="both"/>
      </w:pPr>
      <w:r w:rsidRPr="00CF05E3">
        <w:t>Anita Sangha</w:t>
      </w:r>
      <w:r w:rsidR="003F40AD" w:rsidRPr="003F40AD">
        <w:t>, Heath Technology Assessment Analyst</w:t>
      </w:r>
      <w:r w:rsidR="003F40AD" w:rsidRPr="003F40AD">
        <w:tab/>
      </w:r>
      <w:r w:rsidR="003F40AD" w:rsidRPr="003F40AD">
        <w:tab/>
        <w:t xml:space="preserve">Items </w:t>
      </w:r>
      <w:r w:rsidR="00A06C30" w:rsidRPr="00A06C30">
        <w:t>5 to 5.</w:t>
      </w:r>
      <w:r w:rsidR="00A06C30">
        <w:t>2</w:t>
      </w:r>
      <w:r w:rsidR="00A06C30" w:rsidRPr="00A06C30">
        <w:t>.</w:t>
      </w:r>
      <w:r w:rsidR="00A06C30">
        <w:t>2</w:t>
      </w:r>
    </w:p>
    <w:p w14:paraId="489A7A21" w14:textId="6F6391AA" w:rsidR="002405C0" w:rsidRPr="006231D3" w:rsidRDefault="002405C0" w:rsidP="007E66E1">
      <w:pPr>
        <w:pStyle w:val="Heading3unnumbered"/>
        <w:jc w:val="both"/>
      </w:pPr>
      <w:bookmarkStart w:id="2" w:name="_Hlk1984286"/>
      <w:r>
        <w:t>External assessment group</w:t>
      </w:r>
      <w:r w:rsidRPr="006231D3">
        <w:t xml:space="preserve"> representatives present</w:t>
      </w:r>
    </w:p>
    <w:bookmarkEnd w:id="2"/>
    <w:p w14:paraId="694C13B6" w14:textId="466DD4CD" w:rsidR="002405C0" w:rsidRPr="00085585" w:rsidRDefault="00CF05E3" w:rsidP="007E66E1">
      <w:pPr>
        <w:pStyle w:val="Paragraphnonumbers"/>
        <w:jc w:val="both"/>
      </w:pPr>
      <w:r w:rsidRPr="00CF05E3">
        <w:t>Janette Greenhalgh</w:t>
      </w:r>
      <w:r w:rsidR="002405C0" w:rsidRPr="00085585">
        <w:t xml:space="preserve">, </w:t>
      </w:r>
      <w:r w:rsidR="0074511E" w:rsidRPr="0074511E">
        <w:t>Liverpool Reviews and Implementation Group (LRIG)</w:t>
      </w:r>
      <w:r w:rsidR="0074511E">
        <w:t xml:space="preserve">, </w:t>
      </w:r>
      <w:r w:rsidR="002405C0" w:rsidRPr="00751143">
        <w:t xml:space="preserve">Items </w:t>
      </w:r>
      <w:r w:rsidR="00A06C30" w:rsidRPr="00A06C30">
        <w:t>1 to 4.1.3</w:t>
      </w:r>
    </w:p>
    <w:p w14:paraId="269D1126" w14:textId="77EAF25B" w:rsidR="002405C0" w:rsidRDefault="00CF05E3" w:rsidP="007E66E1">
      <w:pPr>
        <w:pStyle w:val="Paragraphnonumbers"/>
        <w:jc w:val="both"/>
      </w:pPr>
      <w:r w:rsidRPr="00CF05E3">
        <w:t>James Mahon</w:t>
      </w:r>
      <w:r w:rsidR="002405C0" w:rsidRPr="00085585">
        <w:t xml:space="preserve">, </w:t>
      </w:r>
      <w:r w:rsidR="0074511E" w:rsidRPr="0074511E">
        <w:t>Liverpool Reviews and Implementation Group (LRIG),</w:t>
      </w:r>
      <w:r w:rsidR="0074511E">
        <w:t xml:space="preserve"> </w:t>
      </w:r>
      <w:r w:rsidR="002405C0" w:rsidRPr="00751143">
        <w:t xml:space="preserve">Items </w:t>
      </w:r>
      <w:r w:rsidR="00A06C30">
        <w:t>1</w:t>
      </w:r>
      <w:r w:rsidR="002405C0" w:rsidRPr="00751143">
        <w:t xml:space="preserve"> to </w:t>
      </w:r>
      <w:r w:rsidR="00A06C30">
        <w:t>4.1.3</w:t>
      </w:r>
    </w:p>
    <w:p w14:paraId="72A7A516" w14:textId="23277D63" w:rsidR="002405C0" w:rsidRPr="00085585" w:rsidRDefault="00CF05E3" w:rsidP="007E66E1">
      <w:pPr>
        <w:pStyle w:val="Paragraphnonumbers"/>
        <w:jc w:val="both"/>
      </w:pPr>
      <w:r w:rsidRPr="00CF05E3">
        <w:t>Hesam Ghiasvand</w:t>
      </w:r>
      <w:r w:rsidR="002405C0" w:rsidRPr="00085585">
        <w:t>,</w:t>
      </w:r>
      <w:r w:rsidR="002405C0">
        <w:t xml:space="preserve"> </w:t>
      </w:r>
      <w:r w:rsidRPr="00CF05E3">
        <w:t>Warwick Evidence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A06C30" w:rsidRPr="00A06C30">
        <w:t>5 to 5.1.3</w:t>
      </w:r>
    </w:p>
    <w:p w14:paraId="2475255F" w14:textId="675ED8B6" w:rsidR="002405C0" w:rsidRPr="00085585" w:rsidRDefault="00CF05E3" w:rsidP="007E66E1">
      <w:pPr>
        <w:pStyle w:val="Paragraphnonumbers"/>
        <w:jc w:val="both"/>
      </w:pPr>
      <w:r w:rsidRPr="00CF05E3">
        <w:t>Bethany Shinkins</w:t>
      </w:r>
      <w:r w:rsidR="002405C0" w:rsidRPr="00085585">
        <w:t xml:space="preserve">, </w:t>
      </w:r>
      <w:r w:rsidRPr="00CF05E3">
        <w:t>Warwick Evidence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A06C30" w:rsidRPr="00A06C30">
        <w:t>5 to 5.1.3</w:t>
      </w:r>
    </w:p>
    <w:p w14:paraId="3D276209" w14:textId="77777777" w:rsidR="002405C0" w:rsidRPr="006231D3" w:rsidRDefault="002405C0" w:rsidP="007E66E1">
      <w:pPr>
        <w:pStyle w:val="Heading3unnumbered"/>
        <w:jc w:val="both"/>
      </w:pPr>
      <w:r>
        <w:t>Clinical, Patient &amp; NHS England experts</w:t>
      </w:r>
      <w:r w:rsidRPr="006231D3">
        <w:t xml:space="preserve"> present</w:t>
      </w:r>
    </w:p>
    <w:p w14:paraId="2AE8D9C6" w14:textId="1CBD9944" w:rsidR="002405C0" w:rsidRPr="00085585" w:rsidRDefault="0074511E" w:rsidP="007E66E1">
      <w:pPr>
        <w:pStyle w:val="Paragraphnonumbers"/>
        <w:jc w:val="both"/>
      </w:pPr>
      <w:r w:rsidRPr="0074511E">
        <w:t>Professor Peter Clark, Cancer Drug Fund Clinical Lead, NHS England,</w:t>
      </w:r>
      <w:r>
        <w:t xml:space="preserve"> </w:t>
      </w:r>
      <w:r w:rsidR="002405C0" w:rsidRPr="00751143">
        <w:t xml:space="preserve">Items </w:t>
      </w:r>
      <w:r w:rsidR="00A06C30">
        <w:t>5</w:t>
      </w:r>
      <w:r w:rsidR="002405C0" w:rsidRPr="00751143">
        <w:t xml:space="preserve"> to </w:t>
      </w:r>
      <w:r w:rsidR="00A06C30">
        <w:t>5.2.2</w:t>
      </w:r>
    </w:p>
    <w:p w14:paraId="41F746FD" w14:textId="76ACA3E8" w:rsidR="002405C0" w:rsidRPr="00085585" w:rsidRDefault="0074511E" w:rsidP="007E66E1">
      <w:pPr>
        <w:pStyle w:val="Paragraphnonumbers"/>
        <w:jc w:val="both"/>
      </w:pPr>
      <w:r w:rsidRPr="0074511E">
        <w:t>Rakesh Popat</w:t>
      </w:r>
      <w:r w:rsidR="002405C0" w:rsidRPr="00085585">
        <w:t xml:space="preserve">, </w:t>
      </w:r>
      <w:r w:rsidRPr="0074511E">
        <w:t xml:space="preserve">Consultant Haematologist, Clinical </w:t>
      </w:r>
      <w:r>
        <w:t>E</w:t>
      </w:r>
      <w:r w:rsidRPr="0074511E">
        <w:t xml:space="preserve">xpert, nominated by </w:t>
      </w:r>
      <w:bookmarkStart w:id="3" w:name="_Hlk138059301"/>
      <w:r w:rsidRPr="0074511E">
        <w:t>GlaxoSmithKline</w:t>
      </w:r>
      <w:bookmarkEnd w:id="3"/>
      <w:r>
        <w:t xml:space="preserve">, </w:t>
      </w:r>
      <w:r w:rsidR="002405C0" w:rsidRPr="00751143">
        <w:t xml:space="preserve">Items </w:t>
      </w:r>
      <w:r w:rsidR="00A06C30">
        <w:t>5</w:t>
      </w:r>
      <w:r w:rsidR="002405C0" w:rsidRPr="00751143">
        <w:t xml:space="preserve"> to </w:t>
      </w:r>
      <w:r w:rsidR="00A06C30">
        <w:t>5.1.3</w:t>
      </w:r>
    </w:p>
    <w:p w14:paraId="10C1DF0B" w14:textId="09433527" w:rsidR="000F4E0D" w:rsidRDefault="0074511E" w:rsidP="007E66E1">
      <w:pPr>
        <w:pStyle w:val="Paragraphnonumbers"/>
        <w:jc w:val="both"/>
      </w:pPr>
      <w:r w:rsidRPr="0074511E">
        <w:t>Shelagh McKinlay</w:t>
      </w:r>
      <w:r w:rsidR="002405C0" w:rsidRPr="00085585">
        <w:t xml:space="preserve">, </w:t>
      </w:r>
      <w:r w:rsidRPr="0074511E">
        <w:t xml:space="preserve">Patient </w:t>
      </w:r>
      <w:r>
        <w:t>e</w:t>
      </w:r>
      <w:r w:rsidRPr="0074511E">
        <w:t>xpert, nominated by Myeloma UK</w:t>
      </w:r>
      <w:r>
        <w:t xml:space="preserve">, </w:t>
      </w:r>
      <w:r w:rsidR="002405C0" w:rsidRPr="00751143">
        <w:t xml:space="preserve">Items </w:t>
      </w:r>
      <w:r w:rsidR="00A06C30">
        <w:t>5</w:t>
      </w:r>
      <w:r w:rsidR="002405C0" w:rsidRPr="00751143">
        <w:t xml:space="preserve"> to </w:t>
      </w:r>
      <w:r w:rsidR="00A06C30">
        <w:t>5.1.3</w:t>
      </w:r>
    </w:p>
    <w:p w14:paraId="13EB5104" w14:textId="77777777" w:rsidR="000F4E0D" w:rsidRDefault="000F4E0D" w:rsidP="007E66E1">
      <w:pPr>
        <w:pStyle w:val="Paragraphnonumbers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7E66E1">
      <w:pPr>
        <w:pStyle w:val="Paragraphnonumbers"/>
        <w:jc w:val="both"/>
      </w:pPr>
    </w:p>
    <w:p w14:paraId="29B7E2BE" w14:textId="77777777" w:rsidR="00936531" w:rsidRDefault="00936531" w:rsidP="007E66E1">
      <w:pPr>
        <w:jc w:val="both"/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7E66E1">
      <w:pPr>
        <w:pStyle w:val="Paragraphnonumbers"/>
        <w:jc w:val="both"/>
      </w:pPr>
    </w:p>
    <w:p w14:paraId="4DADCCB5" w14:textId="77777777" w:rsidR="002405C0" w:rsidRDefault="002405C0" w:rsidP="007E66E1">
      <w:pPr>
        <w:pStyle w:val="Heading2"/>
        <w:jc w:val="both"/>
      </w:pPr>
      <w:r>
        <w:t>Minutes</w:t>
      </w:r>
    </w:p>
    <w:p w14:paraId="1F9316DE" w14:textId="77777777" w:rsidR="002405C0" w:rsidRPr="00085585" w:rsidRDefault="002405C0" w:rsidP="007E66E1">
      <w:pPr>
        <w:pStyle w:val="Heading3"/>
        <w:numPr>
          <w:ilvl w:val="0"/>
          <w:numId w:val="5"/>
        </w:numPr>
        <w:jc w:val="both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68E117B1" w14:textId="43BCF160" w:rsidR="002405C0" w:rsidRPr="00C978CB" w:rsidRDefault="002405C0" w:rsidP="007E66E1">
      <w:pPr>
        <w:pStyle w:val="Level2numbered"/>
        <w:numPr>
          <w:ilvl w:val="1"/>
          <w:numId w:val="5"/>
        </w:numPr>
        <w:jc w:val="both"/>
      </w:pPr>
      <w:r w:rsidRPr="00A82301">
        <w:t xml:space="preserve">The </w:t>
      </w:r>
      <w:r w:rsidRPr="0074511E">
        <w:t>chair</w:t>
      </w:r>
      <w:r w:rsidRPr="00A82301">
        <w:t xml:space="preserve"> </w:t>
      </w:r>
      <w:r w:rsidR="0074511E">
        <w:t xml:space="preserve">Dr Megan Joh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4043A15B" w:rsidR="002405C0" w:rsidRPr="00A82301" w:rsidRDefault="002405C0" w:rsidP="007E66E1">
      <w:pPr>
        <w:pStyle w:val="Level2numbered"/>
        <w:numPr>
          <w:ilvl w:val="1"/>
          <w:numId w:val="5"/>
        </w:numPr>
        <w:jc w:val="both"/>
      </w:pPr>
      <w:r>
        <w:t xml:space="preserve">The chair noted apologies from </w:t>
      </w:r>
      <w:r w:rsidR="0074511E" w:rsidRPr="0074511E">
        <w:t>Andrew Fox</w:t>
      </w:r>
      <w:r w:rsidR="0074511E">
        <w:t xml:space="preserve">, </w:t>
      </w:r>
      <w:r w:rsidR="0074511E" w:rsidRPr="0074511E">
        <w:t>Prof</w:t>
      </w:r>
      <w:r w:rsidR="0074511E">
        <w:t>essor</w:t>
      </w:r>
      <w:r w:rsidR="0074511E" w:rsidRPr="0074511E">
        <w:t xml:space="preserve"> Chris Parker</w:t>
      </w:r>
      <w:r w:rsidR="0074511E">
        <w:t xml:space="preserve">, </w:t>
      </w:r>
      <w:r w:rsidR="0074511E" w:rsidRPr="0074511E">
        <w:t>Christopher Herring</w:t>
      </w:r>
      <w:r w:rsidR="0074511E">
        <w:t xml:space="preserve">, </w:t>
      </w:r>
      <w:r w:rsidR="0074511E" w:rsidRPr="0074511E">
        <w:t>Prof</w:t>
      </w:r>
      <w:r w:rsidR="0074511E">
        <w:t xml:space="preserve">essor </w:t>
      </w:r>
      <w:r w:rsidR="0074511E" w:rsidRPr="0074511E">
        <w:t>David Meads</w:t>
      </w:r>
      <w:r w:rsidR="0074511E">
        <w:t xml:space="preserve">, </w:t>
      </w:r>
      <w:r w:rsidR="0074511E" w:rsidRPr="0074511E">
        <w:t>Dr Guy Makin</w:t>
      </w:r>
      <w:r w:rsidR="0074511E">
        <w:t xml:space="preserve"> and </w:t>
      </w:r>
      <w:r w:rsidR="0074511E" w:rsidRPr="0074511E">
        <w:t>Martin Bradley</w:t>
      </w:r>
      <w:r w:rsidR="0074511E">
        <w:t>.</w:t>
      </w:r>
    </w:p>
    <w:p w14:paraId="0144BB05" w14:textId="77777777" w:rsidR="002405C0" w:rsidRDefault="002405C0" w:rsidP="007E66E1">
      <w:pPr>
        <w:pStyle w:val="Heading3"/>
        <w:numPr>
          <w:ilvl w:val="0"/>
          <w:numId w:val="5"/>
        </w:numPr>
        <w:jc w:val="both"/>
      </w:pPr>
      <w:r w:rsidRPr="00C015B8">
        <w:t>News and announcements</w:t>
      </w:r>
    </w:p>
    <w:p w14:paraId="44C76511" w14:textId="35E851FD" w:rsidR="002405C0" w:rsidRPr="00205638" w:rsidRDefault="0074511E" w:rsidP="007E66E1">
      <w:pPr>
        <w:pStyle w:val="Level2numbered"/>
        <w:numPr>
          <w:ilvl w:val="1"/>
          <w:numId w:val="5"/>
        </w:numPr>
        <w:jc w:val="both"/>
      </w:pPr>
      <w:r>
        <w:t>None</w:t>
      </w:r>
      <w:r w:rsidR="002405C0">
        <w:t>.</w:t>
      </w:r>
    </w:p>
    <w:p w14:paraId="307D0423" w14:textId="77777777" w:rsidR="002405C0" w:rsidRPr="00507F46" w:rsidRDefault="002405C0" w:rsidP="007E66E1">
      <w:pPr>
        <w:pStyle w:val="Heading3"/>
        <w:numPr>
          <w:ilvl w:val="0"/>
          <w:numId w:val="5"/>
        </w:numPr>
        <w:jc w:val="both"/>
      </w:pPr>
      <w:r w:rsidRPr="00CB14E1">
        <w:t>Minutes from the last meeting</w:t>
      </w:r>
    </w:p>
    <w:p w14:paraId="4714722E" w14:textId="79C3B2C2" w:rsidR="002405C0" w:rsidRPr="005E2873" w:rsidRDefault="002405C0" w:rsidP="007E66E1">
      <w:pPr>
        <w:pStyle w:val="Level2numbered"/>
        <w:numPr>
          <w:ilvl w:val="1"/>
          <w:numId w:val="5"/>
        </w:numPr>
        <w:jc w:val="both"/>
      </w:pPr>
      <w:r w:rsidRPr="005E2873">
        <w:t>The committee approved the minutes of the committee meeting</w:t>
      </w:r>
      <w:r w:rsidR="0038098A">
        <w:t>s</w:t>
      </w:r>
      <w:r w:rsidRPr="005E2873">
        <w:t xml:space="preserve"> held on </w:t>
      </w:r>
      <w:r w:rsidR="0074511E">
        <w:t>Thursday 13 April and Thursday 11 May 2023.</w:t>
      </w:r>
      <w:r w:rsidRPr="005E2873">
        <w:rPr>
          <w:highlight w:val="lightGray"/>
        </w:rPr>
        <w:t xml:space="preserve"> </w:t>
      </w:r>
    </w:p>
    <w:p w14:paraId="766D22C7" w14:textId="03BA3DCE" w:rsidR="002405C0" w:rsidRPr="00205638" w:rsidRDefault="002405C0" w:rsidP="007E66E1">
      <w:pPr>
        <w:pStyle w:val="Heading3"/>
        <w:jc w:val="both"/>
      </w:pPr>
      <w:bookmarkStart w:id="5" w:name="_Hlk119512620"/>
      <w:r>
        <w:t>Appraisal</w:t>
      </w:r>
      <w:r w:rsidRPr="00205638">
        <w:t xml:space="preserve"> of </w:t>
      </w:r>
      <w:r w:rsidR="0074511E">
        <w:rPr>
          <w:bCs w:val="0"/>
        </w:rPr>
        <w:t>v</w:t>
      </w:r>
      <w:r w:rsidR="0074511E" w:rsidRPr="0074511E">
        <w:rPr>
          <w:bCs w:val="0"/>
        </w:rPr>
        <w:t>oxelotor for treating haemolytic anaemia caused by sickle cell disease [ID1403]</w:t>
      </w:r>
    </w:p>
    <w:p w14:paraId="53DC24DA" w14:textId="77777777" w:rsidR="002405C0" w:rsidRPr="000C4E08" w:rsidRDefault="002405C0" w:rsidP="007E66E1">
      <w:pPr>
        <w:pStyle w:val="Level2numbered"/>
        <w:numPr>
          <w:ilvl w:val="1"/>
          <w:numId w:val="5"/>
        </w:numPr>
        <w:jc w:val="both"/>
      </w:pPr>
      <w:r w:rsidRPr="00031524">
        <w:t>Part</w:t>
      </w:r>
      <w:r w:rsidRPr="000C4E08">
        <w:t xml:space="preserve"> 1 – Open session</w:t>
      </w:r>
    </w:p>
    <w:p w14:paraId="3F7EA313" w14:textId="0FF575B0" w:rsidR="002405C0" w:rsidRPr="00205638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7A25B2" w:rsidRPr="007A25B2">
        <w:t>Pfizer</w:t>
      </w:r>
      <w:r w:rsidR="007A25B2">
        <w:t>.</w:t>
      </w:r>
      <w:r>
        <w:t xml:space="preserve"> </w:t>
      </w:r>
    </w:p>
    <w:p w14:paraId="7842EE9C" w14:textId="1AB29221" w:rsidR="002405C0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205638">
        <w:t xml:space="preserve">The chair asked all committee member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6" w:name="_Hlk133572433"/>
      <w:r w:rsidR="00711346" w:rsidRPr="00711346">
        <w:t xml:space="preserve">Declarations for this appraisal can be found on the Topic Register of Interest (TROI) on the topic webpage, </w:t>
      </w:r>
      <w:hyperlink r:id="rId7" w:history="1">
        <w:r w:rsidR="00711346" w:rsidRPr="007A25B2">
          <w:rPr>
            <w:rStyle w:val="Hyperlink"/>
          </w:rPr>
          <w:t>here</w:t>
        </w:r>
      </w:hyperlink>
      <w:r w:rsidR="00711346" w:rsidRPr="00BA5D4A">
        <w:t>.</w:t>
      </w:r>
      <w:bookmarkEnd w:id="6"/>
    </w:p>
    <w:p w14:paraId="66E1DD35" w14:textId="4C5D5D2A" w:rsidR="002405C0" w:rsidRPr="00C02D61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bookmarkStart w:id="7" w:name="_Hlk95998136"/>
      <w:r w:rsidRPr="00C02D61">
        <w:t xml:space="preserve">The Chair </w:t>
      </w:r>
      <w:r>
        <w:t xml:space="preserve">led a discussion </w:t>
      </w:r>
      <w:r w:rsidR="007A25B2">
        <w:t>of the consultation comments presented to the committee.</w:t>
      </w:r>
      <w:r>
        <w:t xml:space="preserve"> </w:t>
      </w:r>
    </w:p>
    <w:bookmarkEnd w:id="7"/>
    <w:p w14:paraId="2F1BDE47" w14:textId="2FF121E0" w:rsidR="002405C0" w:rsidRPr="001F551E" w:rsidRDefault="002405C0" w:rsidP="007E66E1">
      <w:pPr>
        <w:pStyle w:val="Level2numbered"/>
        <w:numPr>
          <w:ilvl w:val="1"/>
          <w:numId w:val="5"/>
        </w:numPr>
        <w:jc w:val="both"/>
      </w:pPr>
      <w:r w:rsidRPr="001F551E">
        <w:t>Part 2 –</w:t>
      </w:r>
      <w:r w:rsidR="007A25B2">
        <w:rPr>
          <w:color w:val="1F497D" w:themeColor="text2"/>
        </w:rPr>
        <w:t xml:space="preserve"> </w:t>
      </w:r>
      <w:r w:rsidRPr="001F551E">
        <w:t>Closed session (company representatives,</w:t>
      </w:r>
      <w:r w:rsidR="007A25B2">
        <w:t xml:space="preserve">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7040C422" w:rsidR="002405C0" w:rsidRPr="001F551E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7A25B2">
        <w:t>by consensus.</w:t>
      </w:r>
    </w:p>
    <w:p w14:paraId="1F92E014" w14:textId="0C726545" w:rsidR="002405C0" w:rsidRPr="00C02D61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1F551E">
        <w:lastRenderedPageBreak/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28691028" w:rsidR="002405C0" w:rsidRDefault="002405C0" w:rsidP="007E66E1">
      <w:pPr>
        <w:pStyle w:val="Level3numbered"/>
        <w:numPr>
          <w:ilvl w:val="0"/>
          <w:numId w:val="28"/>
        </w:numPr>
        <w:jc w:val="both"/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7A25B2" w:rsidRPr="0027493B">
          <w:rPr>
            <w:rStyle w:val="Hyperlink"/>
          </w:rPr>
          <w:t>https://www.nice.org.uk/guidance/indevelopment/gid-ta10505</w:t>
        </w:r>
      </w:hyperlink>
      <w:r w:rsidR="007A25B2">
        <w:t xml:space="preserve"> </w:t>
      </w:r>
    </w:p>
    <w:p w14:paraId="6858D389" w14:textId="77777777" w:rsidR="0006416B" w:rsidRPr="00C02D61" w:rsidRDefault="0006416B" w:rsidP="007E66E1">
      <w:pPr>
        <w:pStyle w:val="Level3numbered"/>
        <w:numPr>
          <w:ilvl w:val="0"/>
          <w:numId w:val="0"/>
        </w:numPr>
        <w:ind w:left="1778"/>
        <w:jc w:val="both"/>
      </w:pPr>
    </w:p>
    <w:bookmarkEnd w:id="5"/>
    <w:p w14:paraId="223963D0" w14:textId="728E1B42" w:rsidR="002405C0" w:rsidRPr="00205638" w:rsidRDefault="002405C0" w:rsidP="007E66E1">
      <w:pPr>
        <w:pStyle w:val="Heading3"/>
        <w:jc w:val="both"/>
      </w:pPr>
      <w:r>
        <w:t>Appraisal</w:t>
      </w:r>
      <w:r w:rsidRPr="00205638">
        <w:t xml:space="preserve"> of </w:t>
      </w:r>
      <w:bookmarkStart w:id="8" w:name="_Hlk138070454"/>
      <w:r w:rsidR="007A25B2">
        <w:rPr>
          <w:bCs w:val="0"/>
        </w:rPr>
        <w:t>b</w:t>
      </w:r>
      <w:r w:rsidR="007A25B2" w:rsidRPr="007A25B2">
        <w:rPr>
          <w:bCs w:val="0"/>
        </w:rPr>
        <w:t>elantamab mafodotin for treating relapsed or refractory multiple myeloma after 4 or more therapies [ID2701]</w:t>
      </w:r>
      <w:bookmarkEnd w:id="8"/>
    </w:p>
    <w:p w14:paraId="0EB6E4BA" w14:textId="77777777" w:rsidR="002405C0" w:rsidRPr="000C4E08" w:rsidRDefault="002405C0" w:rsidP="007E66E1">
      <w:pPr>
        <w:pStyle w:val="Level2numbered"/>
        <w:numPr>
          <w:ilvl w:val="1"/>
          <w:numId w:val="5"/>
        </w:numPr>
        <w:jc w:val="both"/>
      </w:pPr>
      <w:r w:rsidRPr="00031524">
        <w:t>Part</w:t>
      </w:r>
      <w:r w:rsidRPr="000C4E08">
        <w:t xml:space="preserve"> 1 – Open session</w:t>
      </w:r>
    </w:p>
    <w:p w14:paraId="197175F6" w14:textId="16097D89" w:rsidR="002405C0" w:rsidRPr="00205638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7A25B2">
        <w:t xml:space="preserve">Dr Stephen Smith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7A25B2" w:rsidRPr="007A25B2">
        <w:t>GlaxoSmithKline</w:t>
      </w:r>
      <w:r w:rsidR="007A25B2">
        <w:t>.</w:t>
      </w:r>
      <w:r>
        <w:t xml:space="preserve"> </w:t>
      </w:r>
    </w:p>
    <w:p w14:paraId="30C70F4C" w14:textId="126C1289" w:rsidR="002405C0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9" w:history="1">
        <w:r w:rsidR="00711346" w:rsidRPr="007A25B2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222ED63C" w:rsidR="002405C0" w:rsidRPr="00C02D61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C02D61">
        <w:t xml:space="preserve">The Chair </w:t>
      </w:r>
      <w:r>
        <w:t xml:space="preserve">led a discussion </w:t>
      </w:r>
      <w:r w:rsidR="007A25B2">
        <w:t>of the consultation comments presented to the committee.</w:t>
      </w:r>
    </w:p>
    <w:p w14:paraId="3DCDA8CB" w14:textId="50AD4E37" w:rsidR="002405C0" w:rsidRPr="001F551E" w:rsidRDefault="002405C0" w:rsidP="007E66E1">
      <w:pPr>
        <w:pStyle w:val="Level2numbered"/>
        <w:numPr>
          <w:ilvl w:val="1"/>
          <w:numId w:val="5"/>
        </w:numPr>
        <w:jc w:val="both"/>
      </w:pPr>
      <w:r w:rsidRPr="001F551E">
        <w:t xml:space="preserve">Part 2 – Closed session (company representatives, </w:t>
      </w:r>
      <w:r w:rsidR="007A25B2" w:rsidRPr="007A25B2">
        <w:t>clinical and patient</w:t>
      </w:r>
      <w:r w:rsidRPr="007A25B2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60E1DD55" w:rsidR="002405C0" w:rsidRPr="001F551E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7A25B2">
        <w:t>through a vote by members.</w:t>
      </w:r>
    </w:p>
    <w:p w14:paraId="1A57FCA2" w14:textId="71D4C6E2" w:rsidR="002405C0" w:rsidRPr="00C02D61" w:rsidRDefault="002405C0" w:rsidP="007E66E1">
      <w:pPr>
        <w:pStyle w:val="Level3numbered"/>
        <w:numPr>
          <w:ilvl w:val="2"/>
          <w:numId w:val="5"/>
        </w:numPr>
        <w:ind w:left="2155" w:hanging="737"/>
        <w:jc w:val="both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2A9D0E7D" w:rsidR="002405C0" w:rsidRDefault="002405C0" w:rsidP="007E66E1">
      <w:pPr>
        <w:pStyle w:val="Level3numbered"/>
        <w:numPr>
          <w:ilvl w:val="0"/>
          <w:numId w:val="28"/>
        </w:numPr>
        <w:jc w:val="both"/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7A25B2" w:rsidRPr="0027493B">
          <w:rPr>
            <w:rStyle w:val="Hyperlink"/>
          </w:rPr>
          <w:t>https://www.nice.org.uk/guidance/indevelopment/gid-ta10568</w:t>
        </w:r>
      </w:hyperlink>
      <w:r w:rsidR="007A25B2">
        <w:t xml:space="preserve"> </w:t>
      </w:r>
    </w:p>
    <w:p w14:paraId="1C2F9CEA" w14:textId="77777777" w:rsidR="002405C0" w:rsidRDefault="002405C0" w:rsidP="007E66E1">
      <w:pPr>
        <w:pStyle w:val="Level3numbered"/>
        <w:numPr>
          <w:ilvl w:val="0"/>
          <w:numId w:val="0"/>
        </w:numPr>
        <w:ind w:left="2155" w:hanging="737"/>
        <w:jc w:val="both"/>
      </w:pPr>
    </w:p>
    <w:p w14:paraId="7E86305B" w14:textId="77777777" w:rsidR="009B5D1C" w:rsidRPr="00C02D61" w:rsidRDefault="00236AD0" w:rsidP="007E66E1">
      <w:pPr>
        <w:pStyle w:val="Heading3"/>
        <w:jc w:val="both"/>
      </w:pPr>
      <w:r w:rsidRPr="00C02D61">
        <w:t>Date of the next meeting</w:t>
      </w:r>
    </w:p>
    <w:p w14:paraId="122C6B36" w14:textId="27CF2AB2" w:rsidR="00135794" w:rsidRPr="001F551E" w:rsidRDefault="007507BD" w:rsidP="007E66E1">
      <w:pPr>
        <w:pStyle w:val="Paragraphnonumbers"/>
        <w:jc w:val="both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A06C30">
        <w:t>Wednesday 12 Jul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06C30">
        <w:t>09:</w:t>
      </w:r>
      <w:r w:rsidR="00B42E89">
        <w:t>15</w:t>
      </w: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024B6">
      <w:fldChar w:fldCharType="begin"/>
    </w:r>
    <w:r w:rsidR="00C024B6">
      <w:instrText xml:space="preserve"> NUMPAGES  </w:instrText>
    </w:r>
    <w:r w:rsidR="00C024B6">
      <w:fldChar w:fldCharType="separate"/>
    </w:r>
    <w:r>
      <w:rPr>
        <w:noProof/>
      </w:rPr>
      <w:t>5</w:t>
    </w:r>
    <w:r w:rsidR="00C024B6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6416B"/>
    <w:rsid w:val="000666C4"/>
    <w:rsid w:val="0007266D"/>
    <w:rsid w:val="00080C80"/>
    <w:rsid w:val="00083CF9"/>
    <w:rsid w:val="00085585"/>
    <w:rsid w:val="000A2080"/>
    <w:rsid w:val="000A3C2F"/>
    <w:rsid w:val="000A687D"/>
    <w:rsid w:val="000C4E08"/>
    <w:rsid w:val="000D1197"/>
    <w:rsid w:val="000D5F50"/>
    <w:rsid w:val="000F04B6"/>
    <w:rsid w:val="000F4E0D"/>
    <w:rsid w:val="0010461D"/>
    <w:rsid w:val="0011038B"/>
    <w:rsid w:val="001110A0"/>
    <w:rsid w:val="00112212"/>
    <w:rsid w:val="001153A6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748D1"/>
    <w:rsid w:val="00277DAE"/>
    <w:rsid w:val="00280DC6"/>
    <w:rsid w:val="002A34E2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66CFC"/>
    <w:rsid w:val="00370813"/>
    <w:rsid w:val="00377867"/>
    <w:rsid w:val="0038098A"/>
    <w:rsid w:val="00382A35"/>
    <w:rsid w:val="003965A8"/>
    <w:rsid w:val="003A2CF7"/>
    <w:rsid w:val="003A4E3F"/>
    <w:rsid w:val="003A4F8A"/>
    <w:rsid w:val="003B41DD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0AD"/>
    <w:rsid w:val="003F4378"/>
    <w:rsid w:val="003F5516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B42D8"/>
    <w:rsid w:val="004B45D0"/>
    <w:rsid w:val="004E02E2"/>
    <w:rsid w:val="005065A3"/>
    <w:rsid w:val="00507F46"/>
    <w:rsid w:val="005113A9"/>
    <w:rsid w:val="005360C8"/>
    <w:rsid w:val="00540FB2"/>
    <w:rsid w:val="00543272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13D9"/>
    <w:rsid w:val="006B324A"/>
    <w:rsid w:val="006B4C67"/>
    <w:rsid w:val="006D3185"/>
    <w:rsid w:val="006F3468"/>
    <w:rsid w:val="007019D5"/>
    <w:rsid w:val="00711346"/>
    <w:rsid w:val="0074511E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25B2"/>
    <w:rsid w:val="007A3DC0"/>
    <w:rsid w:val="007A468B"/>
    <w:rsid w:val="007A689D"/>
    <w:rsid w:val="007A77E4"/>
    <w:rsid w:val="007B5879"/>
    <w:rsid w:val="007C331F"/>
    <w:rsid w:val="007C5EC3"/>
    <w:rsid w:val="007D0D24"/>
    <w:rsid w:val="007E66E1"/>
    <w:rsid w:val="007F5E7F"/>
    <w:rsid w:val="008060C6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22F67"/>
    <w:rsid w:val="00924278"/>
    <w:rsid w:val="00936531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C30"/>
    <w:rsid w:val="00A06F9C"/>
    <w:rsid w:val="00A269AF"/>
    <w:rsid w:val="00A35D76"/>
    <w:rsid w:val="00A3610D"/>
    <w:rsid w:val="00A428F8"/>
    <w:rsid w:val="00A45CDD"/>
    <w:rsid w:val="00A60AF0"/>
    <w:rsid w:val="00A70955"/>
    <w:rsid w:val="00A768C9"/>
    <w:rsid w:val="00A82301"/>
    <w:rsid w:val="00A82558"/>
    <w:rsid w:val="00A877B1"/>
    <w:rsid w:val="00A973EA"/>
    <w:rsid w:val="00AC7782"/>
    <w:rsid w:val="00AC7BD7"/>
    <w:rsid w:val="00AD0E92"/>
    <w:rsid w:val="00AD6F07"/>
    <w:rsid w:val="00AE7597"/>
    <w:rsid w:val="00AF3BCA"/>
    <w:rsid w:val="00B053D4"/>
    <w:rsid w:val="00B07D36"/>
    <w:rsid w:val="00B429C5"/>
    <w:rsid w:val="00B42E89"/>
    <w:rsid w:val="00B45ABC"/>
    <w:rsid w:val="00B46E0C"/>
    <w:rsid w:val="00B62844"/>
    <w:rsid w:val="00B76EE1"/>
    <w:rsid w:val="00B85DE1"/>
    <w:rsid w:val="00BA07EB"/>
    <w:rsid w:val="00BA4EAD"/>
    <w:rsid w:val="00BA5D4A"/>
    <w:rsid w:val="00BB22E9"/>
    <w:rsid w:val="00BB49D9"/>
    <w:rsid w:val="00BC47C4"/>
    <w:rsid w:val="00BC6C1F"/>
    <w:rsid w:val="00BD1329"/>
    <w:rsid w:val="00C015B8"/>
    <w:rsid w:val="00C024B6"/>
    <w:rsid w:val="00C02D61"/>
    <w:rsid w:val="00C04D2E"/>
    <w:rsid w:val="00C10901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B7FE8"/>
    <w:rsid w:val="00CF05E3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A1D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5304"/>
    <w:rsid w:val="00EA22A4"/>
    <w:rsid w:val="00EA375B"/>
    <w:rsid w:val="00EA7444"/>
    <w:rsid w:val="00EB1941"/>
    <w:rsid w:val="00EB326F"/>
    <w:rsid w:val="00EC4CE4"/>
    <w:rsid w:val="00EC57DD"/>
    <w:rsid w:val="00EF1B45"/>
    <w:rsid w:val="00EF2BE2"/>
    <w:rsid w:val="00F07E8B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0A9D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50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505/document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5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568/docu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2</Words>
  <Characters>4862</Characters>
  <Application>Microsoft Office Word</Application>
  <DocSecurity>0</DocSecurity>
  <Lines>40</Lines>
  <Paragraphs>11</Paragraphs>
  <ScaleCrop>false</ScaleCrop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9T15:24:00Z</dcterms:created>
  <dcterms:modified xsi:type="dcterms:W3CDTF">2023-10-1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19T15:24:5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c13ae4d-f1de-4ecf-8417-d6eb5ca69f94</vt:lpwstr>
  </property>
  <property fmtid="{D5CDD505-2E9C-101B-9397-08002B2CF9AE}" pid="8" name="MSIP_Label_c69d85d5-6d9e-4305-a294-1f636ec0f2d6_ContentBits">
    <vt:lpwstr>0</vt:lpwstr>
  </property>
</Properties>
</file>